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34E59" w:rsidRPr="002F5EE8" w:rsidRDefault="00634E59" w:rsidP="00AB3482">
      <w:pPr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b/>
          <w:sz w:val="24"/>
          <w:szCs w:val="24"/>
        </w:rPr>
        <w:t xml:space="preserve">Title: </w:t>
      </w:r>
      <w:r w:rsidR="00025273" w:rsidRPr="002F5EE8">
        <w:rPr>
          <w:rFonts w:ascii="Verdana" w:hAnsi="Verdana"/>
          <w:sz w:val="24"/>
          <w:szCs w:val="24"/>
        </w:rPr>
        <w:t>“</w:t>
      </w:r>
      <w:r w:rsidR="009D2B30" w:rsidRPr="002F5EE8">
        <w:rPr>
          <w:rFonts w:ascii="Verdana" w:hAnsi="Verdana"/>
          <w:sz w:val="24"/>
          <w:szCs w:val="24"/>
        </w:rPr>
        <w:t>Have courage, and be kind</w:t>
      </w:r>
      <w:r w:rsidR="00025273" w:rsidRPr="002F5EE8">
        <w:rPr>
          <w:rFonts w:ascii="Verdana" w:hAnsi="Verdana"/>
          <w:sz w:val="24"/>
          <w:szCs w:val="24"/>
        </w:rPr>
        <w:t>”</w:t>
      </w:r>
      <w:r w:rsidRPr="002F5EE8">
        <w:rPr>
          <w:rFonts w:ascii="Verdana" w:hAnsi="Verdana"/>
          <w:sz w:val="24"/>
          <w:szCs w:val="24"/>
        </w:rPr>
        <w:t xml:space="preserve"> (Matt. 25:31-46) – </w:t>
      </w:r>
      <w:r w:rsidR="002F5EE8">
        <w:rPr>
          <w:rFonts w:ascii="Verdana" w:hAnsi="Verdana"/>
          <w:sz w:val="24"/>
          <w:szCs w:val="24"/>
        </w:rPr>
        <w:t>T</w:t>
      </w:r>
      <w:r w:rsidRPr="002F5EE8">
        <w:rPr>
          <w:rFonts w:ascii="Verdana" w:hAnsi="Verdana"/>
          <w:sz w:val="24"/>
          <w:szCs w:val="24"/>
        </w:rPr>
        <w:t xml:space="preserve">he </w:t>
      </w:r>
      <w:r w:rsidR="002F5EE8">
        <w:rPr>
          <w:rFonts w:ascii="Verdana" w:hAnsi="Verdana"/>
          <w:noProof/>
          <w:sz w:val="24"/>
          <w:szCs w:val="24"/>
        </w:rPr>
        <w:t>P</w:t>
      </w:r>
      <w:r w:rsidRPr="002F5EE8">
        <w:rPr>
          <w:rFonts w:ascii="Verdana" w:hAnsi="Verdana"/>
          <w:noProof/>
          <w:sz w:val="24"/>
          <w:szCs w:val="24"/>
        </w:rPr>
        <w:t>arable</w:t>
      </w:r>
      <w:r w:rsidRPr="002F5EE8">
        <w:rPr>
          <w:rFonts w:ascii="Verdana" w:hAnsi="Verdana"/>
          <w:sz w:val="24"/>
          <w:szCs w:val="24"/>
        </w:rPr>
        <w:t xml:space="preserve"> of the </w:t>
      </w:r>
      <w:r w:rsidR="002F5EE8">
        <w:rPr>
          <w:rFonts w:ascii="Verdana" w:hAnsi="Verdana"/>
          <w:sz w:val="24"/>
          <w:szCs w:val="24"/>
        </w:rPr>
        <w:t>S</w:t>
      </w:r>
      <w:r w:rsidRPr="002F5EE8">
        <w:rPr>
          <w:rFonts w:ascii="Verdana" w:hAnsi="Verdana"/>
          <w:sz w:val="24"/>
          <w:szCs w:val="24"/>
        </w:rPr>
        <w:t xml:space="preserve">heep &amp; </w:t>
      </w:r>
      <w:r w:rsidR="002F5EE8">
        <w:rPr>
          <w:rFonts w:ascii="Verdana" w:hAnsi="Verdana"/>
          <w:sz w:val="24"/>
          <w:szCs w:val="24"/>
        </w:rPr>
        <w:t>G</w:t>
      </w:r>
      <w:r w:rsidRPr="002F5EE8">
        <w:rPr>
          <w:rFonts w:ascii="Verdana" w:hAnsi="Verdana"/>
          <w:sz w:val="24"/>
          <w:szCs w:val="24"/>
        </w:rPr>
        <w:t>oats</w:t>
      </w:r>
    </w:p>
    <w:p w:rsidR="003C5804" w:rsidRPr="002F5EE8" w:rsidRDefault="003C5804" w:rsidP="00AB3482">
      <w:pPr>
        <w:pStyle w:val="ListParagraph"/>
        <w:numPr>
          <w:ilvl w:val="0"/>
          <w:numId w:val="2"/>
        </w:numPr>
        <w:ind w:left="360"/>
        <w:rPr>
          <w:rFonts w:ascii="Verdana" w:hAnsi="Verdana"/>
          <w:sz w:val="24"/>
          <w:szCs w:val="24"/>
        </w:rPr>
      </w:pPr>
      <w:r w:rsidRPr="00781088">
        <w:rPr>
          <w:rFonts w:ascii="Verdana" w:hAnsi="Verdana"/>
          <w:noProof/>
          <w:sz w:val="24"/>
          <w:szCs w:val="24"/>
        </w:rPr>
        <w:t>This</w:t>
      </w:r>
      <w:r w:rsidRPr="002F5EE8">
        <w:rPr>
          <w:rFonts w:ascii="Verdana" w:hAnsi="Verdana"/>
          <w:sz w:val="24"/>
          <w:szCs w:val="24"/>
        </w:rPr>
        <w:t xml:space="preserve"> is </w:t>
      </w:r>
      <w:r w:rsidRPr="00AB3482">
        <w:rPr>
          <w:rFonts w:ascii="Verdana" w:hAnsi="Verdana"/>
          <w:i/>
          <w:sz w:val="24"/>
          <w:szCs w:val="24"/>
        </w:rPr>
        <w:t>when</w:t>
      </w:r>
      <w:r w:rsidRPr="002F5EE8">
        <w:rPr>
          <w:rFonts w:ascii="Verdana" w:hAnsi="Verdana"/>
          <w:sz w:val="24"/>
          <w:szCs w:val="24"/>
        </w:rPr>
        <w:t xml:space="preserve"> it will happen – </w:t>
      </w:r>
      <w:r w:rsidR="002A7AA2" w:rsidRPr="002F5EE8">
        <w:rPr>
          <w:rFonts w:ascii="Verdana" w:hAnsi="Verdana"/>
          <w:sz w:val="24"/>
          <w:szCs w:val="24"/>
        </w:rPr>
        <w:t>coming of Jesus</w:t>
      </w:r>
      <w:r w:rsidR="00212DF0" w:rsidRPr="002F5EE8">
        <w:rPr>
          <w:rFonts w:ascii="Verdana" w:hAnsi="Verdana"/>
          <w:sz w:val="24"/>
          <w:szCs w:val="24"/>
        </w:rPr>
        <w:t xml:space="preserve">  (Matt. 25:31)</w:t>
      </w:r>
    </w:p>
    <w:p w:rsidR="00861AD0" w:rsidRPr="002F5EE8" w:rsidRDefault="00864333" w:rsidP="00AB3482">
      <w:pPr>
        <w:pStyle w:val="ListParagraph"/>
        <w:numPr>
          <w:ilvl w:val="0"/>
          <w:numId w:val="3"/>
        </w:numPr>
        <w:ind w:left="360" w:firstLine="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  <w:u w:val="single"/>
        </w:rPr>
        <w:t xml:space="preserve">He will </w:t>
      </w:r>
      <w:r w:rsidRPr="00BA302B">
        <w:rPr>
          <w:rFonts w:ascii="Verdana" w:hAnsi="Verdana"/>
          <w:noProof/>
          <w:sz w:val="24"/>
          <w:szCs w:val="24"/>
          <w:u w:val="single"/>
        </w:rPr>
        <w:t>be seen</w:t>
      </w:r>
      <w:r w:rsidRPr="002F5EE8">
        <w:rPr>
          <w:rFonts w:ascii="Verdana" w:hAnsi="Verdana"/>
          <w:sz w:val="24"/>
          <w:szCs w:val="24"/>
        </w:rPr>
        <w:t xml:space="preserve">. </w:t>
      </w:r>
      <w:r w:rsidRPr="002F5EE8">
        <w:rPr>
          <w:rFonts w:ascii="Verdana" w:hAnsi="Verdana"/>
          <w:i/>
          <w:sz w:val="24"/>
          <w:szCs w:val="24"/>
        </w:rPr>
        <w:t>“i</w:t>
      </w:r>
      <w:r w:rsidR="00861AD0" w:rsidRPr="002F5EE8">
        <w:rPr>
          <w:rFonts w:ascii="Verdana" w:hAnsi="Verdana"/>
          <w:i/>
          <w:sz w:val="24"/>
          <w:szCs w:val="24"/>
        </w:rPr>
        <w:t xml:space="preserve">n His </w:t>
      </w:r>
      <w:r w:rsidR="00861AD0" w:rsidRPr="00BA302B">
        <w:rPr>
          <w:rFonts w:ascii="Verdana" w:hAnsi="Verdana"/>
          <w:i/>
          <w:noProof/>
          <w:sz w:val="24"/>
          <w:szCs w:val="24"/>
        </w:rPr>
        <w:t>glory</w:t>
      </w:r>
      <w:r w:rsidRPr="002F5EE8">
        <w:rPr>
          <w:rFonts w:ascii="Verdana" w:hAnsi="Verdana"/>
          <w:i/>
          <w:sz w:val="24"/>
          <w:szCs w:val="24"/>
        </w:rPr>
        <w:t>”</w:t>
      </w:r>
    </w:p>
    <w:p w:rsidR="002D02ED" w:rsidRDefault="002D02ED" w:rsidP="00C726D7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Rev. 1:7</w:t>
      </w:r>
      <w:r>
        <w:rPr>
          <w:rFonts w:ascii="Verdana" w:hAnsi="Verdana"/>
          <w:sz w:val="24"/>
          <w:szCs w:val="24"/>
        </w:rPr>
        <w:t xml:space="preserve"> – Every eye will see Jesus at the Second Coming.</w:t>
      </w:r>
    </w:p>
    <w:p w:rsidR="002D02ED" w:rsidRDefault="002D02ED" w:rsidP="00C726D7">
      <w:pPr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Phil. 2:10-11</w:t>
      </w:r>
      <w:r>
        <w:rPr>
          <w:rFonts w:ascii="Verdana" w:hAnsi="Verdana"/>
          <w:sz w:val="24"/>
          <w:szCs w:val="24"/>
        </w:rPr>
        <w:t xml:space="preserve"> – Every knee will bow and every tongue confess Jesus as Lord.</w:t>
      </w:r>
    </w:p>
    <w:p w:rsidR="002D02ED" w:rsidRDefault="002D02ED" w:rsidP="00C726D7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Matt. 24:27, 30, 37, 39, 44</w:t>
      </w:r>
      <w:r>
        <w:rPr>
          <w:rFonts w:ascii="Verdana" w:hAnsi="Verdana"/>
          <w:sz w:val="24"/>
          <w:szCs w:val="24"/>
        </w:rPr>
        <w:t xml:space="preserve"> – Jesus used the phrase “Son of Man” repeatedly in the Olivet Discourse.</w:t>
      </w:r>
    </w:p>
    <w:p w:rsidR="002D02ED" w:rsidRDefault="002D02ED" w:rsidP="00C726D7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Num. 23:19</w:t>
      </w:r>
      <w:r>
        <w:rPr>
          <w:rFonts w:ascii="Verdana" w:hAnsi="Verdana"/>
          <w:sz w:val="24"/>
          <w:szCs w:val="24"/>
        </w:rPr>
        <w:t xml:space="preserve"> – “Son of Man” is used to speak of the qualitative difference between God and man.</w:t>
      </w:r>
    </w:p>
    <w:p w:rsidR="002D02ED" w:rsidRDefault="002D02ED" w:rsidP="00C726D7">
      <w:pPr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Psalm 8:4</w:t>
      </w:r>
      <w:r>
        <w:rPr>
          <w:rFonts w:ascii="Verdana" w:hAnsi="Verdana"/>
          <w:sz w:val="24"/>
          <w:szCs w:val="24"/>
        </w:rPr>
        <w:t xml:space="preserve"> – The Psalmist is awed with God’s attention given to man.</w:t>
      </w:r>
    </w:p>
    <w:p w:rsidR="002D02ED" w:rsidRDefault="002D02ED" w:rsidP="00C726D7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Dan. 7:13</w:t>
      </w:r>
      <w:r w:rsidR="006B737D">
        <w:rPr>
          <w:rFonts w:ascii="Verdana" w:hAnsi="Verdana"/>
          <w:sz w:val="24"/>
          <w:szCs w:val="24"/>
        </w:rPr>
        <w:t xml:space="preserve"> – Daniel speaks of the Son of Man in a prophetic sense.</w:t>
      </w:r>
    </w:p>
    <w:p w:rsidR="006B737D" w:rsidRDefault="006B737D" w:rsidP="00C726D7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Isaiah 51:12</w:t>
      </w:r>
      <w:r>
        <w:rPr>
          <w:rFonts w:ascii="Verdana" w:hAnsi="Verdana"/>
          <w:sz w:val="24"/>
          <w:szCs w:val="24"/>
        </w:rPr>
        <w:t xml:space="preserve"> – The Son of Man is not weak, and He does not fade away like the grass.</w:t>
      </w:r>
    </w:p>
    <w:p w:rsidR="006B737D" w:rsidRDefault="006B737D" w:rsidP="00C726D7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Dan. 7:14</w:t>
      </w:r>
      <w:r>
        <w:rPr>
          <w:rFonts w:ascii="Verdana" w:hAnsi="Verdana"/>
          <w:sz w:val="24"/>
          <w:szCs w:val="24"/>
        </w:rPr>
        <w:t xml:space="preserve"> – The Son of Man will rule the nations.</w:t>
      </w:r>
    </w:p>
    <w:p w:rsidR="006B737D" w:rsidRDefault="006B737D" w:rsidP="00C726D7">
      <w:pPr>
        <w:spacing w:after="0"/>
        <w:ind w:left="900" w:hanging="180"/>
        <w:rPr>
          <w:rFonts w:ascii="Verdana" w:hAnsi="Verdana"/>
          <w:sz w:val="24"/>
          <w:szCs w:val="24"/>
        </w:rPr>
      </w:pPr>
    </w:p>
    <w:p w:rsidR="006B737D" w:rsidRDefault="006B737D" w:rsidP="00C726D7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Phil. 2:7</w:t>
      </w:r>
      <w:r>
        <w:rPr>
          <w:rFonts w:ascii="Verdana" w:hAnsi="Verdana"/>
          <w:sz w:val="24"/>
          <w:szCs w:val="24"/>
        </w:rPr>
        <w:t xml:space="preserve"> – Jesus was one of us.</w:t>
      </w:r>
    </w:p>
    <w:p w:rsidR="006B737D" w:rsidRDefault="006B737D" w:rsidP="00C726D7">
      <w:pPr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Heb. 4:15</w:t>
      </w:r>
      <w:r>
        <w:rPr>
          <w:rFonts w:ascii="Verdana" w:hAnsi="Verdana"/>
          <w:sz w:val="24"/>
          <w:szCs w:val="24"/>
        </w:rPr>
        <w:t xml:space="preserve"> – He understands our weaknesses and brings them to the Father.</w:t>
      </w:r>
    </w:p>
    <w:p w:rsidR="00861AD0" w:rsidRPr="002F5EE8" w:rsidRDefault="00864333" w:rsidP="00073769">
      <w:pPr>
        <w:pStyle w:val="ListParagraph"/>
        <w:numPr>
          <w:ilvl w:val="0"/>
          <w:numId w:val="3"/>
        </w:numPr>
        <w:ind w:left="72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  <w:u w:val="single"/>
        </w:rPr>
        <w:t>He will be accompanied</w:t>
      </w:r>
      <w:r w:rsidRPr="002F5EE8">
        <w:rPr>
          <w:rFonts w:ascii="Verdana" w:hAnsi="Verdana"/>
          <w:sz w:val="24"/>
          <w:szCs w:val="24"/>
        </w:rPr>
        <w:t xml:space="preserve">. </w:t>
      </w:r>
      <w:r w:rsidRPr="002F5EE8">
        <w:rPr>
          <w:rFonts w:ascii="Verdana" w:hAnsi="Verdana"/>
          <w:i/>
          <w:sz w:val="24"/>
          <w:szCs w:val="24"/>
        </w:rPr>
        <w:t>“a</w:t>
      </w:r>
      <w:r w:rsidR="00861AD0" w:rsidRPr="002F5EE8">
        <w:rPr>
          <w:rFonts w:ascii="Verdana" w:hAnsi="Verdana"/>
          <w:i/>
          <w:sz w:val="24"/>
          <w:szCs w:val="24"/>
        </w:rPr>
        <w:t xml:space="preserve">ngels with </w:t>
      </w:r>
      <w:r w:rsidR="00861AD0" w:rsidRPr="00781088">
        <w:rPr>
          <w:rFonts w:ascii="Verdana" w:hAnsi="Verdana"/>
          <w:i/>
          <w:noProof/>
          <w:sz w:val="24"/>
          <w:szCs w:val="24"/>
        </w:rPr>
        <w:t>Him</w:t>
      </w:r>
      <w:r w:rsidRPr="002F5EE8">
        <w:rPr>
          <w:rFonts w:ascii="Verdana" w:hAnsi="Verdana"/>
          <w:i/>
          <w:sz w:val="24"/>
          <w:szCs w:val="24"/>
        </w:rPr>
        <w:t>”</w:t>
      </w:r>
    </w:p>
    <w:p w:rsidR="006B737D" w:rsidRDefault="006B737D" w:rsidP="00C726D7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Matt. 4:11</w:t>
      </w:r>
      <w:r>
        <w:rPr>
          <w:rFonts w:ascii="Verdana" w:hAnsi="Verdana"/>
          <w:sz w:val="24"/>
          <w:szCs w:val="24"/>
        </w:rPr>
        <w:t xml:space="preserve"> – Angels ministered to Jesus after His temptation.</w:t>
      </w:r>
    </w:p>
    <w:p w:rsidR="006B737D" w:rsidRDefault="006B737D" w:rsidP="00C726D7">
      <w:pPr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Luke 22:43</w:t>
      </w:r>
      <w:r>
        <w:rPr>
          <w:rFonts w:ascii="Verdana" w:hAnsi="Verdana"/>
          <w:sz w:val="24"/>
          <w:szCs w:val="24"/>
        </w:rPr>
        <w:t xml:space="preserve"> – Angels ministered to Jesus in the Garden of Gethsemane.</w:t>
      </w:r>
    </w:p>
    <w:p w:rsidR="006B737D" w:rsidRDefault="006B737D" w:rsidP="00C726D7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Luke 2:14</w:t>
      </w:r>
      <w:r>
        <w:rPr>
          <w:rFonts w:ascii="Verdana" w:hAnsi="Verdana"/>
          <w:sz w:val="24"/>
          <w:szCs w:val="24"/>
        </w:rPr>
        <w:t xml:space="preserve"> – To the shepherds, angels announced Jesus’ birth.</w:t>
      </w:r>
    </w:p>
    <w:p w:rsidR="006B737D" w:rsidRDefault="006B737D" w:rsidP="00C726D7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Luke 24:4-7</w:t>
      </w:r>
      <w:r>
        <w:rPr>
          <w:rFonts w:ascii="Verdana" w:hAnsi="Verdana"/>
          <w:sz w:val="24"/>
          <w:szCs w:val="24"/>
        </w:rPr>
        <w:t xml:space="preserve"> – To the disciples, angels announce</w:t>
      </w:r>
      <w:r w:rsidR="00751E6A">
        <w:rPr>
          <w:rFonts w:ascii="Verdana" w:hAnsi="Verdana"/>
          <w:sz w:val="24"/>
          <w:szCs w:val="24"/>
        </w:rPr>
        <w:t>d</w:t>
      </w:r>
      <w:r>
        <w:rPr>
          <w:rFonts w:ascii="Verdana" w:hAnsi="Verdana"/>
          <w:sz w:val="24"/>
          <w:szCs w:val="24"/>
        </w:rPr>
        <w:t xml:space="preserve"> Jesus’ resurrection.</w:t>
      </w:r>
    </w:p>
    <w:p w:rsidR="001C34BB" w:rsidRDefault="006B737D" w:rsidP="00C726D7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Acts 1:10-11</w:t>
      </w:r>
      <w:r>
        <w:rPr>
          <w:rFonts w:ascii="Verdana" w:hAnsi="Verdana"/>
          <w:sz w:val="24"/>
          <w:szCs w:val="24"/>
        </w:rPr>
        <w:t xml:space="preserve"> – Angels announced Jesus’ return.</w:t>
      </w:r>
      <w:r w:rsidR="006C512E" w:rsidRPr="002F5EE8">
        <w:rPr>
          <w:rFonts w:ascii="Verdana" w:hAnsi="Verdana"/>
          <w:sz w:val="24"/>
          <w:szCs w:val="24"/>
        </w:rPr>
        <w:t xml:space="preserve"> </w:t>
      </w:r>
    </w:p>
    <w:p w:rsidR="00D52330" w:rsidRPr="002F5EE8" w:rsidRDefault="006B737D" w:rsidP="00C726D7">
      <w:pPr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1 Thess. 4:16; Rev. 19:14</w:t>
      </w:r>
      <w:r>
        <w:rPr>
          <w:rFonts w:ascii="Verdana" w:hAnsi="Verdana"/>
          <w:sz w:val="24"/>
          <w:szCs w:val="24"/>
        </w:rPr>
        <w:t xml:space="preserve"> – Angels will </w:t>
      </w:r>
      <w:r w:rsidR="00D171B5" w:rsidRPr="002F5EE8">
        <w:rPr>
          <w:rFonts w:ascii="Verdana" w:hAnsi="Verdana"/>
          <w:sz w:val="24"/>
          <w:szCs w:val="24"/>
        </w:rPr>
        <w:t>return with Him to usher in His exaltation as King.</w:t>
      </w:r>
    </w:p>
    <w:p w:rsidR="00861AD0" w:rsidRPr="002F5EE8" w:rsidRDefault="00864333" w:rsidP="00073769">
      <w:pPr>
        <w:pStyle w:val="ListParagraph"/>
        <w:numPr>
          <w:ilvl w:val="0"/>
          <w:numId w:val="3"/>
        </w:numPr>
        <w:ind w:left="72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  <w:u w:val="single"/>
        </w:rPr>
        <w:t xml:space="preserve">He will </w:t>
      </w:r>
      <w:r w:rsidRPr="00BA302B">
        <w:rPr>
          <w:rFonts w:ascii="Verdana" w:hAnsi="Verdana"/>
          <w:noProof/>
          <w:sz w:val="24"/>
          <w:szCs w:val="24"/>
          <w:u w:val="single"/>
        </w:rPr>
        <w:t>be enthroned</w:t>
      </w:r>
      <w:r w:rsidRPr="002F5EE8">
        <w:rPr>
          <w:rFonts w:ascii="Verdana" w:hAnsi="Verdana"/>
          <w:sz w:val="24"/>
          <w:szCs w:val="24"/>
        </w:rPr>
        <w:t xml:space="preserve">. </w:t>
      </w:r>
      <w:r w:rsidRPr="002F5EE8">
        <w:rPr>
          <w:rFonts w:ascii="Verdana" w:hAnsi="Verdana"/>
          <w:i/>
          <w:sz w:val="24"/>
          <w:szCs w:val="24"/>
        </w:rPr>
        <w:t>“s</w:t>
      </w:r>
      <w:r w:rsidR="00861AD0" w:rsidRPr="002F5EE8">
        <w:rPr>
          <w:rFonts w:ascii="Verdana" w:hAnsi="Verdana"/>
          <w:i/>
          <w:sz w:val="24"/>
          <w:szCs w:val="24"/>
        </w:rPr>
        <w:t xml:space="preserve">it on His glorious </w:t>
      </w:r>
      <w:r w:rsidR="00861AD0" w:rsidRPr="00BA302B">
        <w:rPr>
          <w:rFonts w:ascii="Verdana" w:hAnsi="Verdana"/>
          <w:i/>
          <w:noProof/>
          <w:sz w:val="24"/>
          <w:szCs w:val="24"/>
        </w:rPr>
        <w:t>throne</w:t>
      </w:r>
      <w:r w:rsidRPr="002F5EE8">
        <w:rPr>
          <w:rFonts w:ascii="Verdana" w:hAnsi="Verdana"/>
          <w:i/>
          <w:sz w:val="24"/>
          <w:szCs w:val="24"/>
        </w:rPr>
        <w:t>”</w:t>
      </w:r>
    </w:p>
    <w:p w:rsidR="00EE321A" w:rsidRDefault="003D44AA" w:rsidP="00C726D7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Daniel 7:14</w:t>
      </w:r>
      <w:r w:rsidR="00EE321A">
        <w:rPr>
          <w:rFonts w:ascii="Verdana" w:hAnsi="Verdana"/>
          <w:sz w:val="24"/>
          <w:szCs w:val="24"/>
        </w:rPr>
        <w:t xml:space="preserve"> – After the Tribulation is concluded, </w:t>
      </w:r>
      <w:r w:rsidR="00EE321A" w:rsidRPr="002F5EE8">
        <w:rPr>
          <w:rFonts w:ascii="Verdana" w:hAnsi="Verdana"/>
          <w:sz w:val="24"/>
          <w:szCs w:val="24"/>
        </w:rPr>
        <w:t xml:space="preserve">Jesus </w:t>
      </w:r>
      <w:r w:rsidR="00EE321A">
        <w:rPr>
          <w:rFonts w:ascii="Verdana" w:hAnsi="Verdana"/>
          <w:sz w:val="24"/>
          <w:szCs w:val="24"/>
        </w:rPr>
        <w:t>will</w:t>
      </w:r>
      <w:r w:rsidR="00EE321A" w:rsidRPr="002F5EE8">
        <w:rPr>
          <w:rFonts w:ascii="Verdana" w:hAnsi="Verdana"/>
          <w:sz w:val="24"/>
          <w:szCs w:val="24"/>
        </w:rPr>
        <w:t xml:space="preserve"> set up His perfect </w:t>
      </w:r>
      <w:r w:rsidR="00EE321A">
        <w:rPr>
          <w:rFonts w:ascii="Verdana" w:hAnsi="Verdana"/>
          <w:sz w:val="24"/>
          <w:szCs w:val="24"/>
        </w:rPr>
        <w:t xml:space="preserve">1000 year </w:t>
      </w:r>
      <w:r w:rsidR="00EE321A" w:rsidRPr="002F5EE8">
        <w:rPr>
          <w:rFonts w:ascii="Verdana" w:hAnsi="Verdana"/>
          <w:sz w:val="24"/>
          <w:szCs w:val="24"/>
        </w:rPr>
        <w:t>kingdom.</w:t>
      </w:r>
      <w:r w:rsidRPr="002F5EE8">
        <w:rPr>
          <w:rFonts w:ascii="Verdana" w:hAnsi="Verdana"/>
          <w:sz w:val="24"/>
          <w:szCs w:val="24"/>
        </w:rPr>
        <w:t xml:space="preserve"> </w:t>
      </w:r>
    </w:p>
    <w:p w:rsidR="00EE321A" w:rsidRDefault="00EE321A" w:rsidP="00C726D7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Matt. 6:10</w:t>
      </w:r>
      <w:r>
        <w:rPr>
          <w:rFonts w:ascii="Verdana" w:hAnsi="Verdana"/>
          <w:sz w:val="24"/>
          <w:szCs w:val="24"/>
        </w:rPr>
        <w:t xml:space="preserve"> – Jesus taught us to pray for the Kingdom’s arrival.</w:t>
      </w:r>
    </w:p>
    <w:p w:rsidR="00EE321A" w:rsidRDefault="00EE321A" w:rsidP="00C726D7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Matt. 26:64</w:t>
      </w:r>
      <w:r>
        <w:rPr>
          <w:rFonts w:ascii="Verdana" w:hAnsi="Verdana"/>
          <w:sz w:val="24"/>
          <w:szCs w:val="24"/>
        </w:rPr>
        <w:t xml:space="preserve"> – Jesus’ accusers used His Kingdom teaching against Him.</w:t>
      </w:r>
    </w:p>
    <w:p w:rsidR="00EE321A" w:rsidRPr="002F5EE8" w:rsidRDefault="00EE321A" w:rsidP="00C726D7">
      <w:pPr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Acts 1:6</w:t>
      </w:r>
      <w:r>
        <w:rPr>
          <w:rFonts w:ascii="Verdana" w:hAnsi="Verdana"/>
          <w:sz w:val="24"/>
          <w:szCs w:val="24"/>
        </w:rPr>
        <w:t xml:space="preserve"> – The disciples wanted the Kingdom to come in their lifetime.</w:t>
      </w:r>
    </w:p>
    <w:p w:rsidR="003C5804" w:rsidRPr="002F5EE8" w:rsidRDefault="003C5804" w:rsidP="001D12A4">
      <w:pPr>
        <w:pStyle w:val="ListParagraph"/>
        <w:numPr>
          <w:ilvl w:val="0"/>
          <w:numId w:val="2"/>
        </w:numPr>
        <w:ind w:left="360"/>
        <w:rPr>
          <w:rFonts w:ascii="Verdana" w:hAnsi="Verdana"/>
          <w:sz w:val="24"/>
          <w:szCs w:val="24"/>
        </w:rPr>
      </w:pPr>
      <w:r w:rsidRPr="00BA302B">
        <w:rPr>
          <w:rFonts w:ascii="Verdana" w:hAnsi="Verdana"/>
          <w:noProof/>
          <w:sz w:val="24"/>
          <w:szCs w:val="24"/>
        </w:rPr>
        <w:lastRenderedPageBreak/>
        <w:t>This</w:t>
      </w:r>
      <w:r w:rsidRPr="002F5EE8">
        <w:rPr>
          <w:rFonts w:ascii="Verdana" w:hAnsi="Verdana"/>
          <w:sz w:val="24"/>
          <w:szCs w:val="24"/>
        </w:rPr>
        <w:t xml:space="preserve"> is </w:t>
      </w:r>
      <w:r w:rsidRPr="00073769">
        <w:rPr>
          <w:rFonts w:ascii="Verdana" w:hAnsi="Verdana"/>
          <w:i/>
          <w:sz w:val="24"/>
          <w:szCs w:val="24"/>
        </w:rPr>
        <w:t>what</w:t>
      </w:r>
      <w:r w:rsidRPr="002F5EE8">
        <w:rPr>
          <w:rFonts w:ascii="Verdana" w:hAnsi="Verdana"/>
          <w:sz w:val="24"/>
          <w:szCs w:val="24"/>
        </w:rPr>
        <w:t xml:space="preserve"> will happen</w:t>
      </w:r>
      <w:r w:rsidR="00A628B1" w:rsidRPr="002F5EE8">
        <w:rPr>
          <w:rFonts w:ascii="Verdana" w:hAnsi="Verdana"/>
          <w:sz w:val="24"/>
          <w:szCs w:val="24"/>
        </w:rPr>
        <w:t xml:space="preserve"> – consequences </w:t>
      </w:r>
      <w:r w:rsidR="009D2B30" w:rsidRPr="002F5EE8">
        <w:rPr>
          <w:rFonts w:ascii="Verdana" w:hAnsi="Verdana"/>
          <w:sz w:val="24"/>
          <w:szCs w:val="24"/>
        </w:rPr>
        <w:t xml:space="preserve">of actions </w:t>
      </w:r>
      <w:r w:rsidR="00212DF0" w:rsidRPr="002F5EE8">
        <w:rPr>
          <w:rFonts w:ascii="Verdana" w:hAnsi="Verdana"/>
          <w:sz w:val="24"/>
          <w:szCs w:val="24"/>
        </w:rPr>
        <w:t>(Matt. 25:32-34, 41)</w:t>
      </w:r>
    </w:p>
    <w:p w:rsidR="000C7991" w:rsidRPr="002F5EE8" w:rsidRDefault="000C7991" w:rsidP="001D12A4">
      <w:pPr>
        <w:pStyle w:val="ListParagraph"/>
        <w:numPr>
          <w:ilvl w:val="0"/>
          <w:numId w:val="4"/>
        </w:numPr>
        <w:ind w:left="72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  <w:u w:val="single"/>
        </w:rPr>
        <w:t>There will be a separation</w:t>
      </w:r>
      <w:r w:rsidRPr="002F5EE8">
        <w:rPr>
          <w:rFonts w:ascii="Verdana" w:hAnsi="Verdana"/>
          <w:sz w:val="24"/>
          <w:szCs w:val="24"/>
        </w:rPr>
        <w:t>.</w:t>
      </w:r>
      <w:r w:rsidR="008836E6" w:rsidRPr="002F5EE8">
        <w:rPr>
          <w:rFonts w:ascii="Verdana" w:hAnsi="Verdana"/>
          <w:sz w:val="24"/>
          <w:szCs w:val="24"/>
        </w:rPr>
        <w:t xml:space="preserve"> </w:t>
      </w:r>
      <w:r w:rsidR="008836E6" w:rsidRPr="002F5EE8">
        <w:rPr>
          <w:rFonts w:ascii="Verdana" w:hAnsi="Verdana"/>
          <w:i/>
          <w:sz w:val="24"/>
          <w:szCs w:val="24"/>
        </w:rPr>
        <w:t>“gathered…He will separate”</w:t>
      </w:r>
    </w:p>
    <w:p w:rsidR="00EE321A" w:rsidRDefault="00EE321A" w:rsidP="00AA240B">
      <w:pPr>
        <w:ind w:left="72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What does “nations” mean?</w:t>
      </w:r>
    </w:p>
    <w:p w:rsidR="00EE321A" w:rsidRDefault="00EE321A" w:rsidP="00C726D7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Acts 1:8</w:t>
      </w:r>
      <w:r>
        <w:rPr>
          <w:rFonts w:ascii="Verdana" w:hAnsi="Verdana"/>
          <w:sz w:val="24"/>
          <w:szCs w:val="24"/>
        </w:rPr>
        <w:t xml:space="preserve"> – Jesus was aware of geographical designations and how they affected the spread of the Kingdom.</w:t>
      </w:r>
    </w:p>
    <w:p w:rsidR="00EE321A" w:rsidRDefault="00EE321A" w:rsidP="00C726D7">
      <w:pPr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Matt. 28:19</w:t>
      </w:r>
      <w:r>
        <w:rPr>
          <w:rFonts w:ascii="Verdana" w:hAnsi="Verdana"/>
          <w:sz w:val="24"/>
          <w:szCs w:val="24"/>
        </w:rPr>
        <w:t xml:space="preserve"> – Jesus called His disciples to take His message to the “nations.”</w:t>
      </w:r>
    </w:p>
    <w:p w:rsidR="000C7991" w:rsidRPr="00AA240B" w:rsidRDefault="000C7991" w:rsidP="00AA240B">
      <w:pPr>
        <w:pStyle w:val="ListParagraph"/>
        <w:numPr>
          <w:ilvl w:val="0"/>
          <w:numId w:val="4"/>
        </w:numPr>
        <w:ind w:left="720"/>
        <w:rPr>
          <w:rFonts w:ascii="Verdana" w:hAnsi="Verdana"/>
          <w:sz w:val="24"/>
          <w:szCs w:val="24"/>
        </w:rPr>
      </w:pPr>
      <w:r w:rsidRPr="00AA240B">
        <w:rPr>
          <w:rFonts w:ascii="Verdana" w:hAnsi="Verdana"/>
          <w:sz w:val="24"/>
          <w:szCs w:val="24"/>
          <w:u w:val="single"/>
        </w:rPr>
        <w:t>There will be an evaluation</w:t>
      </w:r>
      <w:r w:rsidRPr="00AA240B">
        <w:rPr>
          <w:rFonts w:ascii="Verdana" w:hAnsi="Verdana"/>
          <w:sz w:val="24"/>
          <w:szCs w:val="24"/>
        </w:rPr>
        <w:t>.</w:t>
      </w:r>
      <w:r w:rsidR="008836E6" w:rsidRPr="00AA240B">
        <w:rPr>
          <w:rFonts w:ascii="Verdana" w:hAnsi="Verdana"/>
          <w:sz w:val="24"/>
          <w:szCs w:val="24"/>
        </w:rPr>
        <w:t xml:space="preserve"> </w:t>
      </w:r>
      <w:r w:rsidR="008836E6" w:rsidRPr="00AA240B">
        <w:rPr>
          <w:rFonts w:ascii="Verdana" w:hAnsi="Verdana"/>
          <w:i/>
          <w:sz w:val="24"/>
          <w:szCs w:val="24"/>
        </w:rPr>
        <w:t>“the King will say…”</w:t>
      </w:r>
    </w:p>
    <w:p w:rsidR="00251D47" w:rsidRPr="002F5EE8" w:rsidRDefault="002433B2" w:rsidP="00AA240B">
      <w:pPr>
        <w:ind w:left="72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</w:rPr>
        <w:t xml:space="preserve"> </w:t>
      </w:r>
    </w:p>
    <w:p w:rsidR="000C7991" w:rsidRPr="002F5EE8" w:rsidRDefault="000C7991" w:rsidP="00AA240B">
      <w:pPr>
        <w:pStyle w:val="ListParagraph"/>
        <w:numPr>
          <w:ilvl w:val="0"/>
          <w:numId w:val="4"/>
        </w:numPr>
        <w:ind w:left="72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  <w:u w:val="single"/>
        </w:rPr>
        <w:t xml:space="preserve">There will be an </w:t>
      </w:r>
      <w:r w:rsidR="002433B2" w:rsidRPr="002F5EE8">
        <w:rPr>
          <w:rFonts w:ascii="Verdana" w:hAnsi="Verdana"/>
          <w:sz w:val="24"/>
          <w:szCs w:val="24"/>
          <w:u w:val="single"/>
        </w:rPr>
        <w:t>invitation</w:t>
      </w:r>
      <w:r w:rsidRPr="002F5EE8">
        <w:rPr>
          <w:rFonts w:ascii="Verdana" w:hAnsi="Verdana"/>
          <w:sz w:val="24"/>
          <w:szCs w:val="24"/>
        </w:rPr>
        <w:t xml:space="preserve">. </w:t>
      </w:r>
      <w:r w:rsidRPr="002F5EE8">
        <w:rPr>
          <w:rFonts w:ascii="Verdana" w:hAnsi="Verdana"/>
          <w:i/>
          <w:sz w:val="24"/>
          <w:szCs w:val="24"/>
        </w:rPr>
        <w:t>“Come…”</w:t>
      </w:r>
    </w:p>
    <w:p w:rsidR="00EE321A" w:rsidRDefault="00EE321A" w:rsidP="00C726D7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Isaiah 55:8-9</w:t>
      </w:r>
      <w:r>
        <w:rPr>
          <w:rFonts w:ascii="Verdana" w:hAnsi="Verdana"/>
          <w:sz w:val="24"/>
          <w:szCs w:val="24"/>
        </w:rPr>
        <w:t xml:space="preserve"> – We don’t think like God. </w:t>
      </w:r>
    </w:p>
    <w:p w:rsidR="00EE321A" w:rsidRDefault="00EE321A" w:rsidP="00C726D7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Rev. 22:17</w:t>
      </w:r>
      <w:r>
        <w:rPr>
          <w:rFonts w:ascii="Verdana" w:hAnsi="Verdana"/>
          <w:sz w:val="24"/>
          <w:szCs w:val="24"/>
        </w:rPr>
        <w:t xml:space="preserve"> – He invites us to live with Him anyway.</w:t>
      </w:r>
    </w:p>
    <w:p w:rsidR="00EE321A" w:rsidRDefault="00EE321A" w:rsidP="00C726D7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Matt. 22:12-13</w:t>
      </w:r>
      <w:r>
        <w:rPr>
          <w:rFonts w:ascii="Verdana" w:hAnsi="Verdana"/>
          <w:sz w:val="24"/>
          <w:szCs w:val="24"/>
        </w:rPr>
        <w:t xml:space="preserve"> – The invitation is open to all, but only those who have the proper attire will gain entrance.</w:t>
      </w:r>
    </w:p>
    <w:p w:rsidR="00EE321A" w:rsidRDefault="00EE321A" w:rsidP="00C726D7">
      <w:pPr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John 3:3</w:t>
      </w:r>
      <w:r>
        <w:rPr>
          <w:rFonts w:ascii="Verdana" w:hAnsi="Verdana"/>
          <w:sz w:val="24"/>
          <w:szCs w:val="24"/>
        </w:rPr>
        <w:t xml:space="preserve"> – Only those who are born again will see God’s Kingdom.</w:t>
      </w:r>
    </w:p>
    <w:p w:rsidR="000C7991" w:rsidRPr="002F5EE8" w:rsidRDefault="000C7991" w:rsidP="00AA240B">
      <w:pPr>
        <w:pStyle w:val="ListParagraph"/>
        <w:numPr>
          <w:ilvl w:val="0"/>
          <w:numId w:val="4"/>
        </w:numPr>
        <w:ind w:left="72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  <w:u w:val="single"/>
        </w:rPr>
        <w:t>There will be a condemnation</w:t>
      </w:r>
      <w:r w:rsidRPr="002F5EE8">
        <w:rPr>
          <w:rFonts w:ascii="Verdana" w:hAnsi="Verdana"/>
          <w:sz w:val="24"/>
          <w:szCs w:val="24"/>
        </w:rPr>
        <w:t>.</w:t>
      </w:r>
      <w:r w:rsidR="008836E6" w:rsidRPr="002F5EE8">
        <w:rPr>
          <w:rFonts w:ascii="Verdana" w:hAnsi="Verdana"/>
          <w:sz w:val="24"/>
          <w:szCs w:val="24"/>
        </w:rPr>
        <w:t xml:space="preserve"> </w:t>
      </w:r>
      <w:r w:rsidR="008836E6" w:rsidRPr="002F5EE8">
        <w:rPr>
          <w:rFonts w:ascii="Verdana" w:hAnsi="Verdana"/>
          <w:i/>
          <w:sz w:val="24"/>
          <w:szCs w:val="24"/>
        </w:rPr>
        <w:t>“Depart…”</w:t>
      </w:r>
    </w:p>
    <w:p w:rsidR="00EE321A" w:rsidRDefault="00EE321A" w:rsidP="00C726D7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John 14:1-3</w:t>
      </w:r>
      <w:r>
        <w:rPr>
          <w:rFonts w:ascii="Verdana" w:hAnsi="Verdana"/>
          <w:sz w:val="24"/>
          <w:szCs w:val="24"/>
        </w:rPr>
        <w:t xml:space="preserve"> – Jesus is preparing a place and will come back for us.</w:t>
      </w:r>
    </w:p>
    <w:p w:rsidR="00EE321A" w:rsidRDefault="00EE321A" w:rsidP="00C726D7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Rev. 21:</w:t>
      </w:r>
      <w:r w:rsidR="00CB6990">
        <w:rPr>
          <w:rFonts w:ascii="Verdana" w:hAnsi="Verdana"/>
          <w:b/>
          <w:i/>
          <w:sz w:val="24"/>
          <w:szCs w:val="24"/>
        </w:rPr>
        <w:t>1</w:t>
      </w:r>
      <w:r w:rsidRPr="00C726D7">
        <w:rPr>
          <w:rFonts w:ascii="Verdana" w:hAnsi="Verdana"/>
          <w:b/>
          <w:i/>
          <w:sz w:val="24"/>
          <w:szCs w:val="24"/>
        </w:rPr>
        <w:t>6</w:t>
      </w:r>
      <w:r>
        <w:rPr>
          <w:rFonts w:ascii="Verdana" w:hAnsi="Verdana"/>
          <w:sz w:val="24"/>
          <w:szCs w:val="24"/>
        </w:rPr>
        <w:t xml:space="preserve"> – New Jerusalem is spacious and beautiful.</w:t>
      </w:r>
    </w:p>
    <w:p w:rsidR="00EE321A" w:rsidRDefault="00EE321A" w:rsidP="00C726D7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Luke 2:7</w:t>
      </w:r>
      <w:r>
        <w:rPr>
          <w:rFonts w:ascii="Verdana" w:hAnsi="Verdana"/>
          <w:sz w:val="24"/>
          <w:szCs w:val="24"/>
        </w:rPr>
        <w:t xml:space="preserve"> – Jesus knows what it is like to be rejected due to a lack of space.</w:t>
      </w:r>
    </w:p>
    <w:p w:rsidR="00EE321A" w:rsidRDefault="00EE321A" w:rsidP="00C726D7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Rev. 1:18; 3:7</w:t>
      </w:r>
      <w:r>
        <w:rPr>
          <w:rFonts w:ascii="Verdana" w:hAnsi="Verdana"/>
          <w:sz w:val="24"/>
          <w:szCs w:val="24"/>
        </w:rPr>
        <w:t xml:space="preserve"> – Jesus is the key to eternity.</w:t>
      </w:r>
    </w:p>
    <w:p w:rsidR="00EE321A" w:rsidRDefault="00EE321A" w:rsidP="00C726D7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John 14:6</w:t>
      </w:r>
      <w:r>
        <w:rPr>
          <w:rFonts w:ascii="Verdana" w:hAnsi="Verdana"/>
          <w:sz w:val="24"/>
          <w:szCs w:val="24"/>
        </w:rPr>
        <w:t xml:space="preserve"> </w:t>
      </w:r>
      <w:r w:rsidR="00604739">
        <w:rPr>
          <w:rFonts w:ascii="Verdana" w:hAnsi="Verdana"/>
          <w:sz w:val="24"/>
          <w:szCs w:val="24"/>
        </w:rPr>
        <w:t>–</w:t>
      </w:r>
      <w:r>
        <w:rPr>
          <w:rFonts w:ascii="Verdana" w:hAnsi="Verdana"/>
          <w:sz w:val="24"/>
          <w:szCs w:val="24"/>
        </w:rPr>
        <w:t xml:space="preserve"> Jesus</w:t>
      </w:r>
      <w:r w:rsidR="00604739">
        <w:rPr>
          <w:rFonts w:ascii="Verdana" w:hAnsi="Verdana"/>
          <w:sz w:val="24"/>
          <w:szCs w:val="24"/>
        </w:rPr>
        <w:t xml:space="preserve"> is the way, the truth and the life.</w:t>
      </w:r>
    </w:p>
    <w:p w:rsidR="00604739" w:rsidRDefault="00604739" w:rsidP="00C726D7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Gen. 7:16</w:t>
      </w:r>
      <w:r>
        <w:rPr>
          <w:rFonts w:ascii="Verdana" w:hAnsi="Verdana"/>
          <w:sz w:val="24"/>
          <w:szCs w:val="24"/>
        </w:rPr>
        <w:t xml:space="preserve"> – God eventually closes the door and revokes the invitation.</w:t>
      </w:r>
    </w:p>
    <w:p w:rsidR="00604739" w:rsidRDefault="00604739" w:rsidP="00C726D7">
      <w:pPr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2 Pet. 3:9-10</w:t>
      </w:r>
      <w:r>
        <w:rPr>
          <w:rFonts w:ascii="Verdana" w:hAnsi="Verdana"/>
          <w:sz w:val="24"/>
          <w:szCs w:val="24"/>
        </w:rPr>
        <w:t xml:space="preserve"> – God doesn’t want to send away anyone.</w:t>
      </w:r>
    </w:p>
    <w:p w:rsidR="002A7AA2" w:rsidRPr="002F5EE8" w:rsidRDefault="002A7AA2" w:rsidP="00CB6990">
      <w:pPr>
        <w:pStyle w:val="ListParagraph"/>
        <w:numPr>
          <w:ilvl w:val="0"/>
          <w:numId w:val="2"/>
        </w:numPr>
        <w:ind w:left="360"/>
        <w:rPr>
          <w:rFonts w:ascii="Verdana" w:hAnsi="Verdana"/>
          <w:sz w:val="24"/>
          <w:szCs w:val="24"/>
        </w:rPr>
      </w:pPr>
      <w:r w:rsidRPr="009043D5">
        <w:rPr>
          <w:rFonts w:ascii="Verdana" w:hAnsi="Verdana"/>
          <w:noProof/>
          <w:sz w:val="24"/>
          <w:szCs w:val="24"/>
        </w:rPr>
        <w:t>This</w:t>
      </w:r>
      <w:r w:rsidRPr="002F5EE8">
        <w:rPr>
          <w:rFonts w:ascii="Verdana" w:hAnsi="Verdana"/>
          <w:sz w:val="24"/>
          <w:szCs w:val="24"/>
        </w:rPr>
        <w:t xml:space="preserve"> is </w:t>
      </w:r>
      <w:r w:rsidRPr="00AA240B">
        <w:rPr>
          <w:rFonts w:ascii="Verdana" w:hAnsi="Verdana"/>
          <w:i/>
          <w:sz w:val="24"/>
          <w:szCs w:val="24"/>
        </w:rPr>
        <w:t>who</w:t>
      </w:r>
      <w:r w:rsidRPr="002F5EE8">
        <w:rPr>
          <w:rFonts w:ascii="Verdana" w:hAnsi="Verdana"/>
          <w:sz w:val="24"/>
          <w:szCs w:val="24"/>
        </w:rPr>
        <w:t xml:space="preserve"> it will happen to – compassion</w:t>
      </w:r>
      <w:r w:rsidR="009D2B30" w:rsidRPr="002F5EE8">
        <w:rPr>
          <w:rFonts w:ascii="Verdana" w:hAnsi="Verdana"/>
          <w:sz w:val="24"/>
          <w:szCs w:val="24"/>
        </w:rPr>
        <w:t xml:space="preserve"> of people</w:t>
      </w:r>
      <w:r w:rsidR="00212DF0" w:rsidRPr="002F5EE8">
        <w:rPr>
          <w:rFonts w:ascii="Verdana" w:hAnsi="Verdana"/>
          <w:sz w:val="24"/>
          <w:szCs w:val="24"/>
        </w:rPr>
        <w:t xml:space="preserve"> (Matt. 25:35-36, 42-43)</w:t>
      </w:r>
    </w:p>
    <w:p w:rsidR="00354E0D" w:rsidRPr="002F5EE8" w:rsidRDefault="00354E0D" w:rsidP="00CB6990">
      <w:pPr>
        <w:pStyle w:val="ListParagraph"/>
        <w:numPr>
          <w:ilvl w:val="0"/>
          <w:numId w:val="5"/>
        </w:numPr>
        <w:ind w:left="72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  <w:u w:val="single"/>
        </w:rPr>
        <w:t xml:space="preserve">They </w:t>
      </w:r>
      <w:r w:rsidRPr="009043D5">
        <w:rPr>
          <w:rFonts w:ascii="Verdana" w:hAnsi="Verdana"/>
          <w:noProof/>
          <w:sz w:val="24"/>
          <w:szCs w:val="24"/>
          <w:u w:val="single"/>
        </w:rPr>
        <w:t>are described</w:t>
      </w:r>
      <w:r w:rsidRPr="002F5EE8">
        <w:rPr>
          <w:rFonts w:ascii="Verdana" w:hAnsi="Verdana"/>
          <w:sz w:val="24"/>
          <w:szCs w:val="24"/>
          <w:u w:val="single"/>
        </w:rPr>
        <w:t xml:space="preserve"> in unusual terms</w:t>
      </w:r>
      <w:r w:rsidRPr="002F5EE8">
        <w:rPr>
          <w:rFonts w:ascii="Verdana" w:hAnsi="Verdana"/>
          <w:sz w:val="24"/>
          <w:szCs w:val="24"/>
        </w:rPr>
        <w:t xml:space="preserve">. </w:t>
      </w:r>
      <w:r w:rsidRPr="002F5EE8">
        <w:rPr>
          <w:rFonts w:ascii="Verdana" w:hAnsi="Verdana"/>
          <w:i/>
          <w:sz w:val="24"/>
          <w:szCs w:val="24"/>
        </w:rPr>
        <w:t>“sheep and goats” “right and…</w:t>
      </w:r>
      <w:r w:rsidRPr="002F5EE8">
        <w:rPr>
          <w:rFonts w:ascii="Verdana" w:hAnsi="Verdana"/>
          <w:i/>
          <w:noProof/>
          <w:sz w:val="24"/>
          <w:szCs w:val="24"/>
        </w:rPr>
        <w:t>left</w:t>
      </w:r>
      <w:r w:rsidRPr="002F5EE8">
        <w:rPr>
          <w:rFonts w:ascii="Verdana" w:hAnsi="Verdana"/>
          <w:i/>
          <w:sz w:val="24"/>
          <w:szCs w:val="24"/>
        </w:rPr>
        <w:t>”</w:t>
      </w:r>
    </w:p>
    <w:p w:rsidR="00604739" w:rsidRDefault="00604739" w:rsidP="00CB6990">
      <w:pPr>
        <w:ind w:left="72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Mention some of the facts that separate sheep from goats.</w:t>
      </w:r>
    </w:p>
    <w:p w:rsidR="00604739" w:rsidRDefault="00604739" w:rsidP="00CB6990">
      <w:pPr>
        <w:ind w:left="720"/>
        <w:rPr>
          <w:rFonts w:ascii="Verdana" w:hAnsi="Verdana"/>
          <w:sz w:val="24"/>
          <w:szCs w:val="24"/>
        </w:rPr>
      </w:pPr>
      <w:r>
        <w:rPr>
          <w:rFonts w:ascii="Verdana" w:hAnsi="Verdana"/>
          <w:b/>
          <w:color w:val="FF0000"/>
          <w:sz w:val="24"/>
          <w:szCs w:val="24"/>
        </w:rPr>
        <w:t>ACTION STEP:</w:t>
      </w:r>
      <w:r>
        <w:rPr>
          <w:rFonts w:ascii="Verdana" w:hAnsi="Verdana"/>
          <w:color w:val="FF0000"/>
          <w:sz w:val="24"/>
          <w:szCs w:val="24"/>
        </w:rPr>
        <w:t xml:space="preserve"> </w:t>
      </w:r>
      <w:r>
        <w:rPr>
          <w:rFonts w:ascii="Verdana" w:hAnsi="Verdana"/>
          <w:sz w:val="24"/>
          <w:szCs w:val="24"/>
        </w:rPr>
        <w:t>Show pict</w:t>
      </w:r>
      <w:r w:rsidR="00A91809" w:rsidRPr="002F5EE8">
        <w:rPr>
          <w:rFonts w:ascii="Verdana" w:hAnsi="Verdana"/>
          <w:sz w:val="24"/>
          <w:szCs w:val="24"/>
        </w:rPr>
        <w:t>ure</w:t>
      </w:r>
      <w:r>
        <w:rPr>
          <w:rFonts w:ascii="Verdana" w:hAnsi="Verdana"/>
          <w:sz w:val="24"/>
          <w:szCs w:val="24"/>
        </w:rPr>
        <w:t xml:space="preserve"> of an animal head, and have people decide if it is a sheep or goat.</w:t>
      </w:r>
    </w:p>
    <w:p w:rsidR="00604739" w:rsidRDefault="00604739" w:rsidP="00CB6990">
      <w:pPr>
        <w:spacing w:after="0"/>
        <w:ind w:left="72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Matt. 13:24-30</w:t>
      </w:r>
      <w:r>
        <w:rPr>
          <w:rFonts w:ascii="Verdana" w:hAnsi="Verdana"/>
          <w:sz w:val="24"/>
          <w:szCs w:val="24"/>
        </w:rPr>
        <w:t xml:space="preserve"> – The parable of the wheat and tares illustrates it can be difficult to identify the true God-followers.</w:t>
      </w:r>
    </w:p>
    <w:p w:rsidR="00604739" w:rsidRDefault="00604739" w:rsidP="00CB6990">
      <w:pPr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John 10:1-5</w:t>
      </w:r>
      <w:r>
        <w:rPr>
          <w:rFonts w:ascii="Verdana" w:hAnsi="Verdana"/>
          <w:sz w:val="24"/>
          <w:szCs w:val="24"/>
        </w:rPr>
        <w:t xml:space="preserve"> – Jesus knows who his true sheep are. They follow Him.</w:t>
      </w:r>
    </w:p>
    <w:p w:rsidR="00604739" w:rsidRDefault="00604739" w:rsidP="00CB6990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lastRenderedPageBreak/>
        <w:t>Psalm 1:2</w:t>
      </w:r>
      <w:r>
        <w:rPr>
          <w:rFonts w:ascii="Verdana" w:hAnsi="Verdana"/>
          <w:sz w:val="24"/>
          <w:szCs w:val="24"/>
        </w:rPr>
        <w:t xml:space="preserve"> – Sheep feed on God’s Word.</w:t>
      </w:r>
    </w:p>
    <w:p w:rsidR="00604739" w:rsidRDefault="00604739" w:rsidP="00CB6990">
      <w:pPr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2 Tim. 4:3</w:t>
      </w:r>
      <w:r>
        <w:rPr>
          <w:rFonts w:ascii="Verdana" w:hAnsi="Verdana"/>
          <w:sz w:val="24"/>
          <w:szCs w:val="24"/>
        </w:rPr>
        <w:t xml:space="preserve"> – Goats feed on whatever is tasty and available.</w:t>
      </w:r>
    </w:p>
    <w:p w:rsidR="003067F0" w:rsidRDefault="003067F0" w:rsidP="00CB6990">
      <w:pPr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2 Cor. 5:17</w:t>
      </w:r>
      <w:r>
        <w:rPr>
          <w:rFonts w:ascii="Verdana" w:hAnsi="Verdana"/>
          <w:sz w:val="24"/>
          <w:szCs w:val="24"/>
        </w:rPr>
        <w:t xml:space="preserve"> – A goat can become a sheep through transformation.</w:t>
      </w:r>
    </w:p>
    <w:p w:rsidR="003067F0" w:rsidRDefault="003067F0" w:rsidP="00CB6990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Gen. 48:17-20</w:t>
      </w:r>
      <w:r>
        <w:rPr>
          <w:rFonts w:ascii="Verdana" w:hAnsi="Verdana"/>
          <w:sz w:val="24"/>
          <w:szCs w:val="24"/>
        </w:rPr>
        <w:t xml:space="preserve"> – </w:t>
      </w:r>
      <w:r w:rsidRPr="002F5EE8">
        <w:rPr>
          <w:rFonts w:ascii="Verdana" w:hAnsi="Verdana"/>
          <w:sz w:val="24"/>
          <w:szCs w:val="24"/>
        </w:rPr>
        <w:t>Jacob placed his right hand on Ephraim, the younger, making him superior to his older brother, Manasseh</w:t>
      </w:r>
      <w:r>
        <w:rPr>
          <w:rFonts w:ascii="Verdana" w:hAnsi="Verdana"/>
          <w:sz w:val="24"/>
          <w:szCs w:val="24"/>
        </w:rPr>
        <w:t>.</w:t>
      </w:r>
    </w:p>
    <w:p w:rsidR="003067F0" w:rsidRDefault="003067F0" w:rsidP="00CB6990">
      <w:pPr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Acts 7:56</w:t>
      </w:r>
      <w:r>
        <w:rPr>
          <w:rFonts w:ascii="Verdana" w:hAnsi="Verdana"/>
          <w:sz w:val="24"/>
          <w:szCs w:val="24"/>
        </w:rPr>
        <w:t xml:space="preserve"> – When </w:t>
      </w:r>
      <w:r w:rsidRPr="002F5EE8">
        <w:rPr>
          <w:rFonts w:ascii="Verdana" w:hAnsi="Verdana"/>
          <w:sz w:val="24"/>
          <w:szCs w:val="24"/>
        </w:rPr>
        <w:t>Ste</w:t>
      </w:r>
      <w:r>
        <w:rPr>
          <w:rFonts w:ascii="Verdana" w:hAnsi="Verdana"/>
          <w:sz w:val="24"/>
          <w:szCs w:val="24"/>
        </w:rPr>
        <w:t>v</w:t>
      </w:r>
      <w:r w:rsidRPr="002F5EE8">
        <w:rPr>
          <w:rFonts w:ascii="Verdana" w:hAnsi="Verdana"/>
          <w:sz w:val="24"/>
          <w:szCs w:val="24"/>
        </w:rPr>
        <w:t>en was dying, he looked up into heaven and saw Jesus standing at the Father’s right hand</w:t>
      </w:r>
      <w:r>
        <w:rPr>
          <w:rFonts w:ascii="Verdana" w:hAnsi="Verdana"/>
          <w:sz w:val="24"/>
          <w:szCs w:val="24"/>
        </w:rPr>
        <w:t>.</w:t>
      </w:r>
    </w:p>
    <w:p w:rsidR="00354E0D" w:rsidRPr="002F5EE8" w:rsidRDefault="00354E0D" w:rsidP="00CB6990">
      <w:pPr>
        <w:pStyle w:val="ListParagraph"/>
        <w:numPr>
          <w:ilvl w:val="0"/>
          <w:numId w:val="5"/>
        </w:numPr>
        <w:ind w:left="72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  <w:u w:val="single"/>
        </w:rPr>
        <w:t>They act in unusual ways</w:t>
      </w:r>
      <w:r w:rsidRPr="002F5EE8">
        <w:rPr>
          <w:rFonts w:ascii="Verdana" w:hAnsi="Verdana"/>
          <w:sz w:val="24"/>
          <w:szCs w:val="24"/>
        </w:rPr>
        <w:t xml:space="preserve">. </w:t>
      </w:r>
      <w:r w:rsidRPr="002F5EE8">
        <w:rPr>
          <w:rFonts w:ascii="Verdana" w:hAnsi="Verdana"/>
          <w:i/>
          <w:sz w:val="24"/>
          <w:szCs w:val="24"/>
        </w:rPr>
        <w:t xml:space="preserve">“you </w:t>
      </w:r>
      <w:r w:rsidRPr="00E41297">
        <w:rPr>
          <w:rFonts w:ascii="Verdana" w:hAnsi="Verdana"/>
          <w:i/>
          <w:noProof/>
          <w:sz w:val="24"/>
          <w:szCs w:val="24"/>
        </w:rPr>
        <w:t>gave</w:t>
      </w:r>
      <w:r w:rsidRPr="002F5EE8">
        <w:rPr>
          <w:rFonts w:ascii="Verdana" w:hAnsi="Verdana"/>
          <w:i/>
          <w:sz w:val="24"/>
          <w:szCs w:val="24"/>
        </w:rPr>
        <w:t>”</w:t>
      </w:r>
    </w:p>
    <w:p w:rsidR="003067F0" w:rsidRDefault="00C84B36" w:rsidP="00CB6990">
      <w:pPr>
        <w:ind w:left="900" w:hanging="18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</w:rPr>
        <w:t xml:space="preserve">Jesus did and does what He </w:t>
      </w:r>
      <w:r w:rsidR="00E41297">
        <w:rPr>
          <w:rFonts w:ascii="Verdana" w:hAnsi="Verdana"/>
          <w:noProof/>
          <w:sz w:val="24"/>
          <w:szCs w:val="24"/>
        </w:rPr>
        <w:t>affirms</w:t>
      </w:r>
      <w:r w:rsidRPr="002F5EE8">
        <w:rPr>
          <w:rFonts w:ascii="Verdana" w:hAnsi="Verdana"/>
          <w:sz w:val="24"/>
          <w:szCs w:val="24"/>
        </w:rPr>
        <w:t xml:space="preserve"> in others. </w:t>
      </w:r>
    </w:p>
    <w:p w:rsidR="003067F0" w:rsidRDefault="003067F0" w:rsidP="00CB6990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John 6</w:t>
      </w:r>
      <w:r>
        <w:rPr>
          <w:rFonts w:ascii="Verdana" w:hAnsi="Verdana"/>
          <w:sz w:val="24"/>
          <w:szCs w:val="24"/>
        </w:rPr>
        <w:t xml:space="preserve"> – </w:t>
      </w:r>
      <w:r w:rsidRPr="002F5EE8">
        <w:rPr>
          <w:rFonts w:ascii="Verdana" w:hAnsi="Verdana"/>
          <w:sz w:val="24"/>
          <w:szCs w:val="24"/>
        </w:rPr>
        <w:t>He provided food for 5000+ people</w:t>
      </w:r>
      <w:r>
        <w:rPr>
          <w:rFonts w:ascii="Verdana" w:hAnsi="Verdana"/>
          <w:sz w:val="24"/>
          <w:szCs w:val="24"/>
        </w:rPr>
        <w:t>.</w:t>
      </w:r>
    </w:p>
    <w:p w:rsidR="003067F0" w:rsidRDefault="003067F0" w:rsidP="00CB6990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John 4</w:t>
      </w:r>
      <w:r>
        <w:rPr>
          <w:rFonts w:ascii="Verdana" w:hAnsi="Verdana"/>
          <w:sz w:val="24"/>
          <w:szCs w:val="24"/>
        </w:rPr>
        <w:t xml:space="preserve"> – He</w:t>
      </w:r>
      <w:r w:rsidRPr="003067F0">
        <w:rPr>
          <w:rFonts w:ascii="Verdana" w:hAnsi="Verdana"/>
          <w:sz w:val="24"/>
          <w:szCs w:val="24"/>
        </w:rPr>
        <w:t xml:space="preserve"> </w:t>
      </w:r>
      <w:r w:rsidRPr="002F5EE8">
        <w:rPr>
          <w:rFonts w:ascii="Verdana" w:hAnsi="Verdana"/>
          <w:sz w:val="24"/>
          <w:szCs w:val="24"/>
        </w:rPr>
        <w:t>quenched the thirst of the woman at the well</w:t>
      </w:r>
      <w:r>
        <w:rPr>
          <w:rFonts w:ascii="Verdana" w:hAnsi="Verdana"/>
          <w:sz w:val="24"/>
          <w:szCs w:val="24"/>
        </w:rPr>
        <w:t>.</w:t>
      </w:r>
    </w:p>
    <w:p w:rsidR="003067F0" w:rsidRDefault="005F6452" w:rsidP="00CB6990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Luke 19; Mark 2:14</w:t>
      </w:r>
      <w:r>
        <w:rPr>
          <w:rFonts w:ascii="Verdana" w:hAnsi="Verdana"/>
          <w:sz w:val="24"/>
          <w:szCs w:val="24"/>
        </w:rPr>
        <w:t xml:space="preserve"> – Jesus invited outcasts into His company.</w:t>
      </w:r>
    </w:p>
    <w:p w:rsidR="005F6452" w:rsidRDefault="005F6452" w:rsidP="00CB6990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John 18</w:t>
      </w:r>
      <w:r>
        <w:rPr>
          <w:rFonts w:ascii="Verdana" w:hAnsi="Verdana"/>
          <w:sz w:val="24"/>
          <w:szCs w:val="24"/>
        </w:rPr>
        <w:t xml:space="preserve"> – He removed the shame of an adulterous woman.</w:t>
      </w:r>
    </w:p>
    <w:p w:rsidR="005F6452" w:rsidRDefault="005F6452" w:rsidP="00CB6990">
      <w:pPr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Matt. 11</w:t>
      </w:r>
      <w:r>
        <w:rPr>
          <w:rFonts w:ascii="Verdana" w:hAnsi="Verdana"/>
          <w:sz w:val="24"/>
          <w:szCs w:val="24"/>
        </w:rPr>
        <w:t xml:space="preserve"> – He ministered to John the Baptist in prison.</w:t>
      </w:r>
    </w:p>
    <w:p w:rsidR="005F6452" w:rsidRDefault="00F127AB" w:rsidP="00CB6990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1 Kings 17:12-14</w:t>
      </w:r>
      <w:r w:rsidR="005F6452">
        <w:rPr>
          <w:rFonts w:ascii="Verdana" w:hAnsi="Verdana"/>
          <w:sz w:val="24"/>
          <w:szCs w:val="24"/>
        </w:rPr>
        <w:t xml:space="preserve"> – Resources are limited. It is fearful to use them to meet others’ needs.</w:t>
      </w:r>
    </w:p>
    <w:p w:rsidR="005F6452" w:rsidRDefault="005F6452" w:rsidP="00CB6990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Rev. 13:17</w:t>
      </w:r>
      <w:r>
        <w:rPr>
          <w:rFonts w:ascii="Verdana" w:hAnsi="Verdana"/>
          <w:sz w:val="24"/>
          <w:szCs w:val="24"/>
        </w:rPr>
        <w:t xml:space="preserve"> – People without the Mark of the Beast will not be able to buy basic necessities for their families.</w:t>
      </w:r>
    </w:p>
    <w:p w:rsidR="005F6452" w:rsidRDefault="005F6452" w:rsidP="00CB6990">
      <w:pPr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1 John 3:2</w:t>
      </w:r>
      <w:r>
        <w:rPr>
          <w:rFonts w:ascii="Verdana" w:hAnsi="Verdana"/>
          <w:sz w:val="24"/>
          <w:szCs w:val="24"/>
        </w:rPr>
        <w:t xml:space="preserve"> – We will be like Jesus when we see Him.</w:t>
      </w:r>
    </w:p>
    <w:p w:rsidR="003C5804" w:rsidRPr="002F5EE8" w:rsidRDefault="003C5804" w:rsidP="00F711DF">
      <w:pPr>
        <w:pStyle w:val="ListParagraph"/>
        <w:numPr>
          <w:ilvl w:val="0"/>
          <w:numId w:val="2"/>
        </w:numPr>
        <w:ind w:left="360"/>
        <w:rPr>
          <w:rFonts w:ascii="Verdana" w:hAnsi="Verdana"/>
          <w:sz w:val="24"/>
          <w:szCs w:val="24"/>
        </w:rPr>
      </w:pPr>
      <w:r w:rsidRPr="00247387">
        <w:rPr>
          <w:rFonts w:ascii="Verdana" w:hAnsi="Verdana"/>
          <w:noProof/>
          <w:sz w:val="24"/>
          <w:szCs w:val="24"/>
        </w:rPr>
        <w:t>This</w:t>
      </w:r>
      <w:r w:rsidRPr="002F5EE8">
        <w:rPr>
          <w:rFonts w:ascii="Verdana" w:hAnsi="Verdana"/>
          <w:sz w:val="24"/>
          <w:szCs w:val="24"/>
        </w:rPr>
        <w:t xml:space="preserve"> is </w:t>
      </w:r>
      <w:r w:rsidRPr="00247387">
        <w:rPr>
          <w:rFonts w:ascii="Verdana" w:hAnsi="Verdana"/>
          <w:i/>
          <w:sz w:val="24"/>
          <w:szCs w:val="24"/>
        </w:rPr>
        <w:t>why</w:t>
      </w:r>
      <w:r w:rsidRPr="002F5EE8">
        <w:rPr>
          <w:rFonts w:ascii="Verdana" w:hAnsi="Verdana"/>
          <w:sz w:val="24"/>
          <w:szCs w:val="24"/>
        </w:rPr>
        <w:t xml:space="preserve"> it w</w:t>
      </w:r>
      <w:bookmarkStart w:id="0" w:name="_GoBack"/>
      <w:bookmarkEnd w:id="0"/>
      <w:r w:rsidRPr="002F5EE8">
        <w:rPr>
          <w:rFonts w:ascii="Verdana" w:hAnsi="Verdana"/>
          <w:sz w:val="24"/>
          <w:szCs w:val="24"/>
        </w:rPr>
        <w:t>ill happen</w:t>
      </w:r>
      <w:r w:rsidR="00A628B1" w:rsidRPr="002F5EE8">
        <w:rPr>
          <w:rFonts w:ascii="Verdana" w:hAnsi="Verdana"/>
          <w:sz w:val="24"/>
          <w:szCs w:val="24"/>
        </w:rPr>
        <w:t xml:space="preserve"> – </w:t>
      </w:r>
      <w:r w:rsidR="00DF25C0" w:rsidRPr="002F5EE8">
        <w:rPr>
          <w:rFonts w:ascii="Verdana" w:hAnsi="Verdana"/>
          <w:sz w:val="24"/>
          <w:szCs w:val="24"/>
        </w:rPr>
        <w:t xml:space="preserve">confirmation </w:t>
      </w:r>
      <w:r w:rsidR="009D2B30" w:rsidRPr="002F5EE8">
        <w:rPr>
          <w:rFonts w:ascii="Verdana" w:hAnsi="Verdana"/>
          <w:sz w:val="24"/>
          <w:szCs w:val="24"/>
        </w:rPr>
        <w:t xml:space="preserve">of character </w:t>
      </w:r>
      <w:r w:rsidR="00212DF0" w:rsidRPr="002F5EE8">
        <w:rPr>
          <w:rFonts w:ascii="Verdana" w:hAnsi="Verdana"/>
          <w:sz w:val="24"/>
          <w:szCs w:val="24"/>
        </w:rPr>
        <w:t xml:space="preserve">(Matt. 25:37-40; </w:t>
      </w:r>
      <w:r w:rsidR="000D24FB" w:rsidRPr="002F5EE8">
        <w:rPr>
          <w:rFonts w:ascii="Verdana" w:hAnsi="Verdana"/>
          <w:sz w:val="24"/>
          <w:szCs w:val="24"/>
        </w:rPr>
        <w:t>44-46)</w:t>
      </w:r>
    </w:p>
    <w:p w:rsidR="00354E0D" w:rsidRPr="002F5EE8" w:rsidRDefault="001229AF" w:rsidP="00F711DF">
      <w:pPr>
        <w:pStyle w:val="ListParagraph"/>
        <w:numPr>
          <w:ilvl w:val="0"/>
          <w:numId w:val="6"/>
        </w:numPr>
        <w:ind w:left="360" w:firstLine="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  <w:u w:val="single"/>
        </w:rPr>
        <w:t>Their character is righteous</w:t>
      </w:r>
      <w:r w:rsidRPr="002F5EE8">
        <w:rPr>
          <w:rFonts w:ascii="Verdana" w:hAnsi="Verdana"/>
          <w:sz w:val="24"/>
          <w:szCs w:val="24"/>
        </w:rPr>
        <w:t xml:space="preserve">. </w:t>
      </w:r>
      <w:r w:rsidRPr="002F5EE8">
        <w:rPr>
          <w:rFonts w:ascii="Verdana" w:hAnsi="Verdana"/>
          <w:i/>
          <w:sz w:val="24"/>
          <w:szCs w:val="24"/>
        </w:rPr>
        <w:t>“the righteous” (vs. 37</w:t>
      </w:r>
      <w:r w:rsidR="00F60343" w:rsidRPr="002F5EE8">
        <w:rPr>
          <w:rFonts w:ascii="Verdana" w:hAnsi="Verdana"/>
          <w:i/>
          <w:sz w:val="24"/>
          <w:szCs w:val="24"/>
        </w:rPr>
        <w:t>, 46</w:t>
      </w:r>
      <w:r w:rsidRPr="002F5EE8">
        <w:rPr>
          <w:rFonts w:ascii="Verdana" w:hAnsi="Verdana"/>
          <w:i/>
          <w:sz w:val="24"/>
          <w:szCs w:val="24"/>
        </w:rPr>
        <w:t>)</w:t>
      </w:r>
    </w:p>
    <w:p w:rsidR="005F6452" w:rsidRDefault="005F6452" w:rsidP="00C726D7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Matt. 25:37, 46</w:t>
      </w:r>
      <w:r>
        <w:rPr>
          <w:rFonts w:ascii="Verdana" w:hAnsi="Verdana"/>
          <w:sz w:val="24"/>
          <w:szCs w:val="24"/>
        </w:rPr>
        <w:t xml:space="preserve"> – The sheep are granted access to the Kingdom because they are righteous.</w:t>
      </w:r>
    </w:p>
    <w:p w:rsidR="005F6452" w:rsidRDefault="005F6452" w:rsidP="00C726D7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James 1:27</w:t>
      </w:r>
      <w:r>
        <w:rPr>
          <w:rFonts w:ascii="Verdana" w:hAnsi="Verdana"/>
          <w:sz w:val="24"/>
          <w:szCs w:val="24"/>
        </w:rPr>
        <w:t xml:space="preserve"> – Caring for others’ needs shows your faith is valid.</w:t>
      </w:r>
    </w:p>
    <w:p w:rsidR="005F6452" w:rsidRDefault="005F6452" w:rsidP="00C726D7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1 John 3:16-18</w:t>
      </w:r>
      <w:r>
        <w:rPr>
          <w:rFonts w:ascii="Verdana" w:hAnsi="Verdana"/>
          <w:sz w:val="24"/>
          <w:szCs w:val="24"/>
        </w:rPr>
        <w:t xml:space="preserve"> – To refuse helping someone when you are able to do so </w:t>
      </w:r>
      <w:r w:rsidR="00C726D7">
        <w:rPr>
          <w:rFonts w:ascii="Verdana" w:hAnsi="Verdana"/>
          <w:sz w:val="24"/>
          <w:szCs w:val="24"/>
        </w:rPr>
        <w:t>makes your faith questionable.</w:t>
      </w:r>
    </w:p>
    <w:p w:rsidR="00C726D7" w:rsidRDefault="00C726D7" w:rsidP="00C726D7">
      <w:pPr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James 2:14-17</w:t>
      </w:r>
      <w:r>
        <w:rPr>
          <w:rFonts w:ascii="Verdana" w:hAnsi="Verdana"/>
          <w:sz w:val="24"/>
          <w:szCs w:val="24"/>
        </w:rPr>
        <w:t xml:space="preserve"> – True faith acts. It causes us to support others.</w:t>
      </w:r>
    </w:p>
    <w:p w:rsidR="001229AF" w:rsidRPr="002F5EE8" w:rsidRDefault="001229AF" w:rsidP="00F711DF">
      <w:pPr>
        <w:pStyle w:val="ListParagraph"/>
        <w:numPr>
          <w:ilvl w:val="0"/>
          <w:numId w:val="6"/>
        </w:numPr>
        <w:ind w:left="360" w:firstLine="0"/>
        <w:rPr>
          <w:rFonts w:ascii="Verdana" w:hAnsi="Verdana"/>
          <w:sz w:val="24"/>
          <w:szCs w:val="24"/>
        </w:rPr>
      </w:pPr>
      <w:r w:rsidRPr="002F5EE8">
        <w:rPr>
          <w:rFonts w:ascii="Verdana" w:hAnsi="Verdana"/>
          <w:sz w:val="24"/>
          <w:szCs w:val="24"/>
          <w:u w:val="single"/>
        </w:rPr>
        <w:t>Their actions are offerings</w:t>
      </w:r>
      <w:r w:rsidRPr="002F5EE8">
        <w:rPr>
          <w:rFonts w:ascii="Verdana" w:hAnsi="Verdana"/>
          <w:sz w:val="24"/>
          <w:szCs w:val="24"/>
        </w:rPr>
        <w:t xml:space="preserve">. </w:t>
      </w:r>
      <w:r w:rsidRPr="002F5EE8">
        <w:rPr>
          <w:rFonts w:ascii="Verdana" w:hAnsi="Verdana"/>
          <w:i/>
          <w:sz w:val="24"/>
          <w:szCs w:val="24"/>
        </w:rPr>
        <w:t>“you did it to me” (vs. 40)</w:t>
      </w:r>
    </w:p>
    <w:p w:rsidR="00CD2A82" w:rsidRPr="002F5EE8" w:rsidRDefault="00C726D7" w:rsidP="00C726D7">
      <w:pPr>
        <w:spacing w:after="0"/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Matt. 25:34</w:t>
      </w:r>
      <w:r>
        <w:rPr>
          <w:rFonts w:ascii="Verdana" w:hAnsi="Verdana"/>
          <w:sz w:val="24"/>
          <w:szCs w:val="24"/>
        </w:rPr>
        <w:t xml:space="preserve"> – </w:t>
      </w:r>
      <w:r w:rsidR="00F621A8" w:rsidRPr="002F5EE8">
        <w:rPr>
          <w:rFonts w:ascii="Verdana" w:hAnsi="Verdana"/>
          <w:sz w:val="24"/>
          <w:szCs w:val="24"/>
        </w:rPr>
        <w:t xml:space="preserve">Doing the actions and seeing how it helped was blessing enough. </w:t>
      </w:r>
    </w:p>
    <w:p w:rsidR="00C726D7" w:rsidRDefault="00C726D7" w:rsidP="00C726D7">
      <w:pPr>
        <w:ind w:left="900" w:hanging="180"/>
        <w:rPr>
          <w:rFonts w:ascii="Verdana" w:hAnsi="Verdana"/>
          <w:sz w:val="24"/>
          <w:szCs w:val="24"/>
        </w:rPr>
      </w:pPr>
      <w:r w:rsidRPr="00C726D7">
        <w:rPr>
          <w:rFonts w:ascii="Verdana" w:hAnsi="Verdana"/>
          <w:b/>
          <w:i/>
          <w:sz w:val="24"/>
          <w:szCs w:val="24"/>
        </w:rPr>
        <w:t>Matt. 10:39</w:t>
      </w:r>
      <w:r>
        <w:rPr>
          <w:rFonts w:ascii="Verdana" w:hAnsi="Verdana"/>
          <w:sz w:val="24"/>
          <w:szCs w:val="24"/>
        </w:rPr>
        <w:t xml:space="preserve"> – You benefit yourself the most by giving not keeping.</w:t>
      </w:r>
    </w:p>
    <w:p w:rsidR="00F60343" w:rsidRPr="002F5EE8" w:rsidRDefault="00F60343" w:rsidP="00AB3482">
      <w:pPr>
        <w:rPr>
          <w:rFonts w:ascii="Verdana" w:hAnsi="Verdana"/>
          <w:sz w:val="24"/>
          <w:szCs w:val="24"/>
        </w:rPr>
      </w:pPr>
    </w:p>
    <w:sectPr w:rsidR="00F60343" w:rsidRPr="002F5EE8" w:rsidSect="00F07A22">
      <w:endnotePr>
        <w:numFmt w:val="decimal"/>
      </w:end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35062" w:rsidRDefault="00A35062" w:rsidP="00A91809">
      <w:pPr>
        <w:spacing w:after="0" w:line="240" w:lineRule="auto"/>
      </w:pPr>
      <w:r>
        <w:separator/>
      </w:r>
    </w:p>
  </w:endnote>
  <w:endnote w:type="continuationSeparator" w:id="0">
    <w:p w:rsidR="00A35062" w:rsidRDefault="00A35062" w:rsidP="00A918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35062" w:rsidRDefault="00A35062" w:rsidP="00A91809">
      <w:pPr>
        <w:spacing w:after="0" w:line="240" w:lineRule="auto"/>
      </w:pPr>
      <w:r>
        <w:separator/>
      </w:r>
    </w:p>
  </w:footnote>
  <w:footnote w:type="continuationSeparator" w:id="0">
    <w:p w:rsidR="00A35062" w:rsidRDefault="00A35062" w:rsidP="00A9180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226CF5"/>
    <w:multiLevelType w:val="hybridMultilevel"/>
    <w:tmpl w:val="8AC2A7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5E2425"/>
    <w:multiLevelType w:val="hybridMultilevel"/>
    <w:tmpl w:val="D51ACB70"/>
    <w:lvl w:ilvl="0" w:tplc="1CDEB2C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E935693"/>
    <w:multiLevelType w:val="hybridMultilevel"/>
    <w:tmpl w:val="2378F35A"/>
    <w:lvl w:ilvl="0" w:tplc="387E8B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302D17"/>
    <w:multiLevelType w:val="hybridMultilevel"/>
    <w:tmpl w:val="A5BC98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BB5C8A"/>
    <w:multiLevelType w:val="hybridMultilevel"/>
    <w:tmpl w:val="797E33E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06203A"/>
    <w:multiLevelType w:val="hybridMultilevel"/>
    <w:tmpl w:val="E788D28E"/>
    <w:lvl w:ilvl="0" w:tplc="28E666E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DFE50DC"/>
    <w:multiLevelType w:val="hybridMultilevel"/>
    <w:tmpl w:val="3AB46490"/>
    <w:lvl w:ilvl="0" w:tplc="9E42B49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6"/>
  </w:num>
  <w:num w:numId="5">
    <w:abstractNumId w:val="1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TQxNzU1NTQzNDIyMDRV0lEKTi0uzszPAykwqwUAcKyw8ywAAAA="/>
  </w:docVars>
  <w:rsids>
    <w:rsidRoot w:val="00634E59"/>
    <w:rsid w:val="00006F86"/>
    <w:rsid w:val="0001276F"/>
    <w:rsid w:val="00025273"/>
    <w:rsid w:val="00041424"/>
    <w:rsid w:val="00061D2A"/>
    <w:rsid w:val="00073769"/>
    <w:rsid w:val="000A3338"/>
    <w:rsid w:val="000B0671"/>
    <w:rsid w:val="000C7991"/>
    <w:rsid w:val="000D24FB"/>
    <w:rsid w:val="000E5241"/>
    <w:rsid w:val="00102DCA"/>
    <w:rsid w:val="001229AF"/>
    <w:rsid w:val="00127FB7"/>
    <w:rsid w:val="00132F05"/>
    <w:rsid w:val="0018771B"/>
    <w:rsid w:val="00192F92"/>
    <w:rsid w:val="001B1994"/>
    <w:rsid w:val="001C34BB"/>
    <w:rsid w:val="001C6512"/>
    <w:rsid w:val="001D12A4"/>
    <w:rsid w:val="001E7376"/>
    <w:rsid w:val="00212DF0"/>
    <w:rsid w:val="0021791E"/>
    <w:rsid w:val="002226D7"/>
    <w:rsid w:val="002433B2"/>
    <w:rsid w:val="00245E8F"/>
    <w:rsid w:val="00247387"/>
    <w:rsid w:val="00250F0D"/>
    <w:rsid w:val="00251D47"/>
    <w:rsid w:val="00283D75"/>
    <w:rsid w:val="00286F39"/>
    <w:rsid w:val="002A7AA2"/>
    <w:rsid w:val="002D02ED"/>
    <w:rsid w:val="002D6370"/>
    <w:rsid w:val="002F5EE8"/>
    <w:rsid w:val="003067F0"/>
    <w:rsid w:val="00314367"/>
    <w:rsid w:val="00315E01"/>
    <w:rsid w:val="003402A0"/>
    <w:rsid w:val="0034046C"/>
    <w:rsid w:val="00354E0D"/>
    <w:rsid w:val="00365F38"/>
    <w:rsid w:val="00387676"/>
    <w:rsid w:val="003B1240"/>
    <w:rsid w:val="003C502B"/>
    <w:rsid w:val="003C5804"/>
    <w:rsid w:val="003C5A27"/>
    <w:rsid w:val="003D44AA"/>
    <w:rsid w:val="003E4073"/>
    <w:rsid w:val="00402DA0"/>
    <w:rsid w:val="004133D4"/>
    <w:rsid w:val="00415495"/>
    <w:rsid w:val="00432B1B"/>
    <w:rsid w:val="00480DDB"/>
    <w:rsid w:val="004A7184"/>
    <w:rsid w:val="0051086C"/>
    <w:rsid w:val="005167A4"/>
    <w:rsid w:val="0055585F"/>
    <w:rsid w:val="00557E12"/>
    <w:rsid w:val="0056535C"/>
    <w:rsid w:val="005A4162"/>
    <w:rsid w:val="005C0EA2"/>
    <w:rsid w:val="005C4C7A"/>
    <w:rsid w:val="005E0C98"/>
    <w:rsid w:val="005E558C"/>
    <w:rsid w:val="005F4C92"/>
    <w:rsid w:val="005F6452"/>
    <w:rsid w:val="005F7DD6"/>
    <w:rsid w:val="00604739"/>
    <w:rsid w:val="00632D9D"/>
    <w:rsid w:val="00634E59"/>
    <w:rsid w:val="00644739"/>
    <w:rsid w:val="00657B1B"/>
    <w:rsid w:val="00660291"/>
    <w:rsid w:val="006967CB"/>
    <w:rsid w:val="006A7CC9"/>
    <w:rsid w:val="006B737D"/>
    <w:rsid w:val="006C1A4D"/>
    <w:rsid w:val="006C512E"/>
    <w:rsid w:val="006E3DD7"/>
    <w:rsid w:val="006F0865"/>
    <w:rsid w:val="00714DD7"/>
    <w:rsid w:val="00751E6A"/>
    <w:rsid w:val="00781088"/>
    <w:rsid w:val="00781BBB"/>
    <w:rsid w:val="00792509"/>
    <w:rsid w:val="007E1F88"/>
    <w:rsid w:val="008278E2"/>
    <w:rsid w:val="00837E5C"/>
    <w:rsid w:val="0085096C"/>
    <w:rsid w:val="00861AD0"/>
    <w:rsid w:val="00864333"/>
    <w:rsid w:val="008836E6"/>
    <w:rsid w:val="00892FF3"/>
    <w:rsid w:val="008A5978"/>
    <w:rsid w:val="008A5A6E"/>
    <w:rsid w:val="008E7923"/>
    <w:rsid w:val="009043D5"/>
    <w:rsid w:val="00913783"/>
    <w:rsid w:val="00925FCB"/>
    <w:rsid w:val="009B5D9E"/>
    <w:rsid w:val="009B7862"/>
    <w:rsid w:val="009C1A59"/>
    <w:rsid w:val="009D0616"/>
    <w:rsid w:val="009D2B30"/>
    <w:rsid w:val="009D6D8B"/>
    <w:rsid w:val="009E55AB"/>
    <w:rsid w:val="009E6CE1"/>
    <w:rsid w:val="009F5530"/>
    <w:rsid w:val="00A35062"/>
    <w:rsid w:val="00A628B1"/>
    <w:rsid w:val="00A66A8F"/>
    <w:rsid w:val="00A83BC5"/>
    <w:rsid w:val="00A90DC5"/>
    <w:rsid w:val="00A91809"/>
    <w:rsid w:val="00A97CB0"/>
    <w:rsid w:val="00AA240B"/>
    <w:rsid w:val="00AB3482"/>
    <w:rsid w:val="00AC371A"/>
    <w:rsid w:val="00AD1E09"/>
    <w:rsid w:val="00AF53DE"/>
    <w:rsid w:val="00B062EC"/>
    <w:rsid w:val="00B210A7"/>
    <w:rsid w:val="00B33BB4"/>
    <w:rsid w:val="00B4726D"/>
    <w:rsid w:val="00B56C27"/>
    <w:rsid w:val="00B831F4"/>
    <w:rsid w:val="00B86EFD"/>
    <w:rsid w:val="00B9469D"/>
    <w:rsid w:val="00BA302B"/>
    <w:rsid w:val="00BB0110"/>
    <w:rsid w:val="00C031B5"/>
    <w:rsid w:val="00C35113"/>
    <w:rsid w:val="00C60031"/>
    <w:rsid w:val="00C726D7"/>
    <w:rsid w:val="00C84B36"/>
    <w:rsid w:val="00C944AE"/>
    <w:rsid w:val="00CB6990"/>
    <w:rsid w:val="00CC011C"/>
    <w:rsid w:val="00CD2A82"/>
    <w:rsid w:val="00D171B5"/>
    <w:rsid w:val="00D36B05"/>
    <w:rsid w:val="00D417A3"/>
    <w:rsid w:val="00D52330"/>
    <w:rsid w:val="00D60B2B"/>
    <w:rsid w:val="00D616E4"/>
    <w:rsid w:val="00D87100"/>
    <w:rsid w:val="00D907EC"/>
    <w:rsid w:val="00D94C60"/>
    <w:rsid w:val="00DA1C5F"/>
    <w:rsid w:val="00DA4AE7"/>
    <w:rsid w:val="00DA71BC"/>
    <w:rsid w:val="00DD44FF"/>
    <w:rsid w:val="00DE0067"/>
    <w:rsid w:val="00DE3A87"/>
    <w:rsid w:val="00DE7026"/>
    <w:rsid w:val="00DF068A"/>
    <w:rsid w:val="00DF25C0"/>
    <w:rsid w:val="00E11A14"/>
    <w:rsid w:val="00E41297"/>
    <w:rsid w:val="00E42018"/>
    <w:rsid w:val="00E8006E"/>
    <w:rsid w:val="00EB0AEA"/>
    <w:rsid w:val="00EC1853"/>
    <w:rsid w:val="00EE311A"/>
    <w:rsid w:val="00EE321A"/>
    <w:rsid w:val="00EF3C94"/>
    <w:rsid w:val="00EF6E18"/>
    <w:rsid w:val="00F07A22"/>
    <w:rsid w:val="00F127AB"/>
    <w:rsid w:val="00F30359"/>
    <w:rsid w:val="00F3058F"/>
    <w:rsid w:val="00F3475E"/>
    <w:rsid w:val="00F60343"/>
    <w:rsid w:val="00F621A8"/>
    <w:rsid w:val="00F64B2D"/>
    <w:rsid w:val="00F711DF"/>
    <w:rsid w:val="00FB2576"/>
    <w:rsid w:val="00FE4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5939A71-BB35-4172-8120-FDDEA0193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4E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5804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unhideWhenUsed/>
    <w:rsid w:val="00A9180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9180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9180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A91809"/>
    <w:rPr>
      <w:color w:val="0000FF"/>
      <w:u w:val="single"/>
    </w:rPr>
  </w:style>
  <w:style w:type="character" w:customStyle="1" w:styleId="hvr">
    <w:name w:val="hvr"/>
    <w:basedOn w:val="DefaultParagraphFont"/>
    <w:rsid w:val="00A66A8F"/>
  </w:style>
  <w:style w:type="paragraph" w:styleId="NormalWeb">
    <w:name w:val="Normal (Web)"/>
    <w:basedOn w:val="Normal"/>
    <w:uiPriority w:val="99"/>
    <w:unhideWhenUsed/>
    <w:rsid w:val="00657B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D616E4"/>
    <w:rPr>
      <w:i/>
      <w:i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F5EE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F5EE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F5EE8"/>
    <w:rPr>
      <w:vertAlign w:val="superscript"/>
    </w:rPr>
  </w:style>
  <w:style w:type="character" w:customStyle="1" w:styleId="verse">
    <w:name w:val="verse"/>
    <w:basedOn w:val="DefaultParagraphFont"/>
    <w:rsid w:val="00E412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625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8884267-CA38-46D5-BCF5-1ABFD75E80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3</Pages>
  <Words>747</Words>
  <Characters>425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</dc:creator>
  <cp:lastModifiedBy>Chris</cp:lastModifiedBy>
  <cp:revision>8</cp:revision>
  <dcterms:created xsi:type="dcterms:W3CDTF">2017-10-18T17:17:00Z</dcterms:created>
  <dcterms:modified xsi:type="dcterms:W3CDTF">2018-01-23T15:25:00Z</dcterms:modified>
</cp:coreProperties>
</file>